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66b9f3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: instrumentos de encuentro para el entendimiento, análisis, y comunicación entre actores (ingenieros, arquitectos y proveedores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ición al repositorio de arquitectura y a est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34ad4b12-3651-4845-86a2-3f8043e598a4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b25798c1-ce72-44fe-9ff2-c9e1cb20793b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4:09:47Z</dcterms:created>
  <dcterms:modified xsi:type="dcterms:W3CDTF">2023-07-13T14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